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FBA6B6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D060C7">
        <w:rPr>
          <w:rFonts w:ascii="Muli" w:eastAsia="Muli" w:hAnsi="Muli" w:cs="Muli"/>
          <w:sz w:val="24"/>
          <w:szCs w:val="24"/>
        </w:rPr>
        <w:t xml:space="preserve">Java Script 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DB646A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060C7">
        <w:rPr>
          <w:rFonts w:ascii="Muli" w:eastAsia="Muli" w:hAnsi="Muli" w:cs="Muli"/>
          <w:sz w:val="24"/>
          <w:szCs w:val="24"/>
          <w:u w:val="single"/>
        </w:rPr>
        <w:t xml:space="preserve">     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E07425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060C7">
        <w:rPr>
          <w:rFonts w:ascii="Muli" w:eastAsia="Muli" w:hAnsi="Muli" w:cs="Muli"/>
          <w:sz w:val="24"/>
          <w:szCs w:val="24"/>
          <w:u w:val="single"/>
        </w:rPr>
        <w:t xml:space="preserve">      To mak</w:t>
      </w:r>
      <w:r w:rsidR="00D060C7">
        <w:rPr>
          <w:rFonts w:ascii="Muli" w:eastAsia="Muli" w:hAnsi="Muli" w:cs="Muli"/>
          <w:sz w:val="24"/>
          <w:szCs w:val="24"/>
        </w:rPr>
        <w:t xml:space="preserve">e divisions of the web page </w:t>
      </w:r>
    </w:p>
    <w:p w14:paraId="206A6DE9" w14:textId="5903F95B" w:rsidR="00D060C7" w:rsidRPr="00D060C7" w:rsidRDefault="00D060C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group various tags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bookmarkStart w:id="0" w:name="_GoBack"/>
      <w:bookmarkEnd w:id="0"/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5C4AC2A" w:rsidR="00173A24" w:rsidRDefault="00D060C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give a transparent effect to the image 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50DB267" w14:textId="32C727CD" w:rsidR="00D060C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1D4EA33D" w14:textId="0B262879" w:rsidR="00D060C7" w:rsidRDefault="00D060C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Java script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C" w14:textId="03232B1A" w:rsidR="00173A24" w:rsidRDefault="00D060C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Expo 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E39B067" w:rsidR="00173A24" w:rsidRDefault="008D51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First make a class </w:t>
      </w:r>
      <w:proofErr w:type="spellStart"/>
      <w:r>
        <w:rPr>
          <w:rFonts w:ascii="Muli" w:eastAsia="Muli" w:hAnsi="Muli" w:cs="Muli"/>
          <w:sz w:val="24"/>
          <w:szCs w:val="24"/>
        </w:rPr>
        <w:t>mybutton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in that extends components in that write the button tag with render and return and if wish u can style it and then make a view tag and then write text tag in it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09A463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7199A">
        <w:rPr>
          <w:rFonts w:ascii="Muli" w:eastAsia="Muli" w:hAnsi="Muli" w:cs="Muli"/>
          <w:sz w:val="24"/>
          <w:szCs w:val="24"/>
          <w:u w:val="single"/>
        </w:rPr>
        <w:t xml:space="preserve">to display a sepecified html code on screen </w:t>
      </w:r>
    </w:p>
    <w:p w14:paraId="4BFCC81B" w14:textId="77777777" w:rsidR="008D5122" w:rsidRDefault="008D512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6F227C0A" w:rsidR="00173A24" w:rsidRDefault="00D060C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let u describe what </w:t>
      </w:r>
      <w:proofErr w:type="gramStart"/>
      <w:r>
        <w:rPr>
          <w:rFonts w:ascii="Muli" w:eastAsia="Muli" w:hAnsi="Muli" w:cs="Muli"/>
          <w:sz w:val="24"/>
          <w:szCs w:val="24"/>
        </w:rPr>
        <w:t>you  want</w:t>
      </w:r>
      <w:proofErr w:type="gramEnd"/>
      <w:r>
        <w:rPr>
          <w:rFonts w:ascii="Muli" w:eastAsia="Muli" w:hAnsi="Muli" w:cs="Muli"/>
          <w:sz w:val="24"/>
          <w:szCs w:val="24"/>
        </w:rPr>
        <w:t xml:space="preserve"> to see on screen 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0851F39A" w:rsidR="00173A24" w:rsidRDefault="00D060C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omponents are my first app and hello 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D5122"/>
    <w:rsid w:val="009526BB"/>
    <w:rsid w:val="00C50AF9"/>
    <w:rsid w:val="00C9053B"/>
    <w:rsid w:val="00D060C7"/>
    <w:rsid w:val="00E71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Sacchi Jain_1209</cp:lastModifiedBy>
  <cp:revision>2</cp:revision>
  <dcterms:created xsi:type="dcterms:W3CDTF">2021-12-29T16:20:00Z</dcterms:created>
  <dcterms:modified xsi:type="dcterms:W3CDTF">2021-12-29T16:20:00Z</dcterms:modified>
</cp:coreProperties>
</file>